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ather Van Za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ath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 Za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70 Grace Road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ather@veznat.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027009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